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Australia</w:t>
      </w:r>
      <w:r>
        <w:t xml:space="preserve"> </w:t>
      </w:r>
      <w:r>
        <w:t xml:space="preserve">Brisbane</w:t>
      </w:r>
    </w:p>
    <w:bookmarkStart w:id="20" w:name="Xdb375107ec10215419d93e980a3528e9277c901"/>
    <w:p>
      <w:pPr>
        <w:pStyle w:val="Heading1"/>
      </w:pPr>
      <w:r>
        <w:t xml:space="preserve">Personal Statement for Computer Engineer Position in Australia Brisbane</w:t>
      </w:r>
    </w:p>
    <w:p>
      <w:pPr>
        <w:pStyle w:val="FirstParagraph"/>
      </w:pPr>
      <w:r>
        <w:t xml:space="preserve">In crafting this Personal Statement, I present my journey and aspirations as a dedicated Computer Engineer eager to contribute to the innovative tech landscape of Australia Brisbane. My academic foundation, professional experiences, and deep-seated passion for technological advancement align perfectly with the dynamic needs of Queensland’s premier city. This document articulates how my skills in software development, systems architecture, and emerging technologies position me to thrive within Brisbane’s growing digital ecosystem while supporting the broader Australian tech community.</w:t>
      </w:r>
    </w:p>
    <w:p>
      <w:pPr>
        <w:pStyle w:val="BodyText"/>
      </w:pPr>
      <w:r>
        <w:t xml:space="preserve">My fascination with computing began during secondary school in [Your Home Country], where I built my first networked application—a simple inventory system for local libraries. This sparked a commitment to understanding both the theoretical underpinnings and practical applications of computer engineering. I pursued a Bachelor of Engineering (Computer Engineering) at [Your University], graduating with honors, where I immersed myself in courses spanning embedded systems, machine learning, cloud infrastructure, and cybersecurity. Notably, my final-year project—designing an AI-driven energy optimization system for smart grids—required integrating IoT sensors with AWS Cloud services. This work not only honed my technical abilities but also reinforced my belief in technology’s power to solve real-world problems—a principle I intend to apply within Australia Brisbane.</w:t>
      </w:r>
    </w:p>
    <w:p>
      <w:pPr>
        <w:pStyle w:val="BodyText"/>
      </w:pPr>
      <w:r>
        <w:t xml:space="preserve">Professional experiences have further cemented my readiness for the Australian market. During an internship at [Company Name, e.g., a tech firm in your home country], I collaborated with cross-functional teams to develop a scalable mobile application using React Native and Firebase. This project emphasized Agile methodologies, user-centric design, and rigorous testing—skills directly transferable to Brisbane’s tech environment. Additionally, my role as a research assistant at [University Lab] involved optimizing GPU-accelerated algorithms for medical imaging analysis, resulting in a co-authored paper published in the International Journal of Computer Applications. These experiences taught me to communicate complex technical concepts clearly and adapt swiftly to evolving project requirements—qualities vital for success in Australia Brisbane’s collaborative tech culture.</w:t>
      </w:r>
    </w:p>
    <w:p>
      <w:pPr>
        <w:pStyle w:val="BodyText"/>
      </w:pPr>
      <w:r>
        <w:t xml:space="preserve">Why Australia Brisbane specifically? My decision stems from a profound alignment with the city’s strategic vision. Brisbane is rapidly emerging as Queensland’s digital hub, driven by initiatives like the Queensland Government’s Digital Health Strategy and partnerships with institutions such as QUT and the Queensland Cyber Security Hub. The city hosts thriving startups (e.g., in fintech and healthtech) alongside global enterprises like CSIRO Brisbane Lab, creating an ecosystem where a Computer Engineer can directly impact community outcomes. I’ve followed Brisbane’s growth through events like the annual Brisbane Tech Festival, which showcased local innovations in AI for agriculture—echoing my own interest in sustainable tech solutions. Moreover, Australia’s emphasis on multicultural workplaces and work-life balance resonates deeply with my professional values; I’m eager to integrate into this inclusive community while contributing to projects that enhance Brisbane’s quality of life.</w:t>
      </w:r>
    </w:p>
    <w:p>
      <w:pPr>
        <w:pStyle w:val="BodyText"/>
      </w:pPr>
      <w:r>
        <w:t xml:space="preserve">My technical toolkit is rigorously current and relevant. I am proficient in Python, Java, C++, and SQL for full-stack development, with hands-on experience in cloud platforms (AWS/Azure), Docker/Kubernetes for containerization, and frameworks like TensorFlow for AI/ML applications. I understand that Australia Brisbane prioritizes cybersecurity—a sector where Queensland has invested heavily—so I’ve also earned CompTIA Security+ certification. Crucially, I’ve studied Australian industry standards through the Australian Computer Society’s guidelines and attended webinars on local compliance frameworks (e.g., GDPR parallels). This ensures my approach to software engineering respects both global best practices and Australia’s unique regulatory context.</w:t>
      </w:r>
    </w:p>
    <w:p>
      <w:pPr>
        <w:pStyle w:val="BodyText"/>
      </w:pPr>
      <w:r>
        <w:t xml:space="preserve">What excites me most about joining Brisbane’s tech scene is its focus on purpose-driven innovation. For instance, the Brisbane Metro rail project relies heavily on embedded systems and real-time data processing—exactly the domain where my expertise in embedded C++ and system integration can add value. I also admire how startups like [Local Startup Name, e.g., "Klarity" for healthcare analytics] are tackling local challenges with scalable solutions. As a Computer Engineer, I aspire to contribute to such initiatives, whether by optimizing logistics software for Brisbane’s growing freight industry or developing accessible digital tools for regional communities. My goal isn’t merely employment but active participation in building Australia Brisbane’s technological legacy.</w:t>
      </w:r>
    </w:p>
    <w:p>
      <w:pPr>
        <w:pStyle w:val="BodyText"/>
      </w:pPr>
      <w:r>
        <w:t xml:space="preserve">I recognize that migration success requires more than technical skill—it demands cultural integration and community engagement. I’ve actively prepared for this by learning Australian English idioms, studying local business etiquette, and volunteering with a Brisbane-based STEM outreach program (via online platforms during my studies). I understand that in Australia Brisbane, teamwork is paramount; my collaborative projects at university consistently earned top marks for communication and collective problem-solving. I also embrace Australia’s commitment to lifelong learning—I plan to pursue further qualifications through Queensland universities upon arrival.</w:t>
      </w:r>
    </w:p>
    <w:p>
      <w:pPr>
        <w:pStyle w:val="BodyText"/>
      </w:pPr>
      <w:r>
        <w:t xml:space="preserve">In conclusion, this Personal Statement reflects not just my qualifications but my genuine commitment to becoming a valued member of Australia Brisbane’s Computer Engineer community. My blend of academic rigor, practical experience, and passion for Brisbane-specific innovation positions me to immediately contribute to projects that advance both the city’s digital infrastructure and its social fabric. I am confident that with my skills, adaptability, and dedication to Australian workplace values, I will excel as a Computer Engineer in Australia Brisbane—and help shape its next chapter of technological excellence.</w:t>
      </w:r>
    </w:p>
    <w:p>
      <w:pPr>
        <w:pStyle w:val="BodyText"/>
      </w:pPr>
      <w:r>
        <w:t xml:space="preserve">Thank you for considering my application. I look forward to the opportunity to discuss how my vision aligns with Brisbane’s tech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Seeking Opportunities in Australia Brisbane</dc:title>
  <dc:creator/>
  <dc:language>en</dc:language>
  <cp:keywords/>
  <dcterms:created xsi:type="dcterms:W3CDTF">2026-04-24T12:46:02Z</dcterms:created>
  <dcterms:modified xsi:type="dcterms:W3CDTF">2026-04-24T12:46:02Z</dcterms:modified>
</cp:coreProperties>
</file>

<file path=docProps/custom.xml><?xml version="1.0" encoding="utf-8"?>
<Properties xmlns="http://schemas.openxmlformats.org/officeDocument/2006/custom-properties" xmlns:vt="http://schemas.openxmlformats.org/officeDocument/2006/docPropsVTypes"/>
</file>